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rthodontist Internship Position in Malaysia Kuala Lumpur</w:t>
      </w:r>
    </w:p>
    <w:bookmarkEnd w:id="20"/>
    <w:p>
      <w:pPr>
        <w:pStyle w:val="BodyText"/>
      </w:pPr>
      <w:r>
        <w:rPr>
          <w:bCs/>
          <w:b/>
        </w:rPr>
        <w:t xml:space="preserve">Your Full Name</w:t>
      </w:r>
      <w:r>
        <w:br/>
      </w:r>
      <w:r>
        <w:t xml:space="preserve">Your Address</w:t>
      </w:r>
      <w:r>
        <w:br/>
      </w:r>
      <w:r>
        <w:t xml:space="preserve">City, Postal Code</w:t>
      </w:r>
      <w:r>
        <w:br/>
      </w:r>
      <w:r>
        <w:t xml:space="preserve">Email Address | Phone Number</w:t>
      </w:r>
    </w:p>
    <w:p>
      <w:pPr>
        <w:pStyle w:val="BodyText"/>
      </w:pPr>
      <w:r>
        <w:t xml:space="preserve">Hiring Manager</w:t>
      </w:r>
      <w:r>
        <w:br/>
      </w:r>
      <w:r>
        <w:t xml:space="preserve">[Clinic/Hospital Name]</w:t>
      </w:r>
      <w:r>
        <w:br/>
      </w:r>
      <w:r>
        <w:t xml:space="preserve">[Clinic Address]</w:t>
      </w:r>
      <w:r>
        <w:br/>
      </w:r>
      <w:r>
        <w:t xml:space="preserve">Kuala Lumpur, 50000</w:t>
      </w:r>
      <w:r>
        <w:br/>
      </w:r>
      <w:r>
        <w:t xml:space="preserve">Malaysia</w:t>
      </w:r>
    </w:p>
    <w:p>
      <w:pPr>
        <w:pStyle w:val="BodyText"/>
      </w:pPr>
      <w:r>
        <w:t xml:space="preserve">Date: October 26, 2023</w:t>
      </w:r>
    </w:p>
    <w:p>
      <w:pPr>
        <w:pStyle w:val="BodyText"/>
      </w:pPr>
      <w:r>
        <w:t xml:space="preserve">APPLICATION FOR ORTHODONTIST INTERNSHIP POSITION</w:t>
      </w:r>
    </w:p>
    <w:p>
      <w:pPr>
        <w:pStyle w:val="BodyText"/>
      </w:pPr>
      <w:r>
        <w:t xml:space="preserve">Dear Hiring Manager,</w:t>
      </w:r>
      <w:r>
        <w:br/>
      </w:r>
      <w:r>
        <w:br/>
      </w:r>
      <w:r>
        <w:t xml:space="preserve">It is with profound enthusiasm that I submit my Internship Application Letter for the Orthodontist Internship position at your esteemed institution in Kuala Lumpur, Malaysia. As a final-year dental student at [Your University Name] with specialized training in orthodontic principles and a deep commitment to advancing oral healthcare in Southeast Asia, I am eager to contribute to the dynamic orthodontic landscape of Malaysia Kuala Lumpur. This opportunity represents not only a pivotal step in my professional development but also aligns perfectly with my aspiration to become a skilled Orthodontist serving Malaysia’s diverse communities.</w:t>
      </w:r>
      <w:r>
        <w:t xml:space="preserve"> </w:t>
      </w:r>
      <w:r>
        <w:t xml:space="preserve">My academic journey has been meticulously structured around orthodontic excellence. At [Your University Name], I have completed advanced coursework in Craniofacial Growth and Development, Biomechanics of Tooth Movement, and Advanced Dental Materials – all critical pillars for modern orthodontic practice. My recent clinical rotations at the university’s dental hospital exposed me to comprehensive patient management across diverse age groups, including complex Class II malocclusions and pediatric orthodontic cases. I have consistently ranked in the top 15% of my cohort, earning recognition for my meticulous treatment planning and empathetic patient communication – qualities I believe are essential for an Orthodontist operating within Malaysia’s culturally rich healthcare environment.</w:t>
      </w:r>
      <w:r>
        <w:t xml:space="preserve"> </w:t>
      </w:r>
      <w:r>
        <w:t xml:space="preserve">What particularly draws me to Kuala Lumpur as my professional launchpad is its unparalleled growth as a medical tourism hub in Southeast Asia. With over 30 specialized orthodontic clinics in Greater Kuala Lumpur and Malaysia consistently ranking among the top destinations for dental care globally, I am inspired by the opportunity to learn from practitioners who blend traditional expertise with cutting-edge technology like Invisalign, digital smile design (DSD), and CBCT-guided treatment planning. The Malaysian Orthodontic Society’s recent initiatives to standardize orthodontic training protocols further demonstrate the nation's commitment to elevating care quality – a vision I am eager to support. My understanding of Malaysia’s healthcare context extends beyond academia; during a month-long cultural immersion in Penang, I volunteered at a rural dental outreach program, providing basic orthodontic screenings for underprivileged children. This experience deepened my appreciation for tailoring treatments to socioeconomic realities – knowledge I will bring to every patient interaction in Kuala Lumpur.</w:t>
      </w:r>
      <w:r>
        <w:t xml:space="preserve"> </w:t>
      </w:r>
      <w:r>
        <w:t xml:space="preserve">As an aspiring Orthodontist, I recognize that technical precision is only one component of transformative care. My volunteer work with the Malaysian Dental Association’s youth outreach program taught me how orthodontic treatment can profoundly impact a child’s confidence and social development. During these sessions, I assisted in creating affordable retention appliances for low-income families – a direct application of the community-centered ethos prevalent in Malaysia Kuala Lumpur's top-tier clinics. I am particularly impressed by [Clinic Name]'s reputation for innovative patient education through augmented reality simulations, which resonates with my belief that informed patients drive better outcomes.</w:t>
      </w:r>
      <w:r>
        <w:t xml:space="preserve"> </w:t>
      </w:r>
      <w:r>
        <w:t xml:space="preserve">I have diligently studied your clinic’s publications on lingual orthodontics and digital workflows, noting how you've achieved a 92% patient satisfaction rate through personalized treatment timelines. This methodology aligns with my own approach: I combine evidence-based research (such as my recent thesis on minimizing root resorption in rapid palatal expansion) with culturally sensitive communication. For instance, I’ve developed a bilingual (English-Mandarin) patient education toolkit for Chinese-Malaysian communities – an asset for building trust within Kuala Lumpur’s multicultural setting where 75% of patients require multilingual support.</w:t>
      </w:r>
      <w:r>
        <w:t xml:space="preserve"> </w:t>
      </w:r>
      <w:r>
        <w:t xml:space="preserve">Beyond clinical skills, I offer robust administrative readiness. I am certified in OSHA standards and medical record management (HIPAA-compliant protocols), with proficiency in Dentrix and EagleSoft practice software. My time as a dental assistant at [Hospital/Clinic Name] honed my ability to coordinate complex treatment schedules efficiently – a skill critical for managing the high patient volumes characteristic of Kuala Lumpur's orthodontic centers. I am also actively pursuing certification in Invisalign® treatment planning through Align Technology’s educational portal, ensuring I begin my internship with foundational digital expertise.</w:t>
      </w:r>
      <w:r>
        <w:t xml:space="preserve"> </w:t>
      </w:r>
      <w:r>
        <w:t xml:space="preserve">What distinguishes this opportunity is how it bridges my academic passion with Malaysia’s national healthcare goals. The Ministry of Health Malaysia’s recent "Oral Health 2030" strategy prioritizes expanding orthodontic access in urban centers like Kuala Lumpur, a mission I am ready to champion. My research on reducing treatment timelines through AI-assisted case simulation directly supports this objective. Having observed the rapid evolution of orthodontic technology in KL – from traditional braces to transparent aligners becoming mainstream – I am determined to master these innovations under expert supervision.</w:t>
      </w:r>
      <w:r>
        <w:t xml:space="preserve"> </w:t>
      </w:r>
      <w:r>
        <w:t xml:space="preserve">In closing, my commitment extends beyond clinical competence: I envision myself as a future leader who elevates Malaysian orthodontics through research and community engagement. Your institution’s emphasis on "patient-centered innovation," evidenced by your recent partnership with Universiti Kebangsaan Malaysia for orthodontic robotics trials, mirrors my professional values. I am confident that my proactive approach to learning, cultural adaptability in Malaysia Kuala Lumpur's vibrant environment, and dedication to ethical patient care would make me a valuable asset during this Orthodontist Internship.</w:t>
      </w:r>
      <w:r>
        <w:t xml:space="preserve"> </w:t>
      </w:r>
      <w:r>
        <w:t xml:space="preserve">Thank you for considering my Internship Application Letter. I welcome the opportunity to discuss how my skills align with your clinic’s vision during an interview. My resume, attached for your review, provides further detail about my qualifications. I look forward to contributing to Malaysia’s leading orthodontic practice in Kuala Lumpur and am available at your earliest convenience.</w:t>
      </w:r>
      <w:r>
        <w:t xml:space="preserve"> </w:t>
      </w:r>
      <w:r>
        <w:t xml:space="preserve">Sincerely,</w:t>
      </w:r>
      <w:r>
        <w:br/>
      </w:r>
      <w:r>
        <w:br/>
      </w:r>
    </w:p>
    <w:p>
      <w:pPr>
        <w:pStyle w:val="BodyText"/>
      </w:pPr>
      <w:r>
        <w:t xml:space="preserve">[Your Handwritten Signature]</w:t>
      </w:r>
      <w:r>
        <w:br/>
      </w:r>
      <w:r>
        <w:t xml:space="preserve">Your Full Name</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3T10:42:46Z</dcterms:created>
  <dcterms:modified xsi:type="dcterms:W3CDTF">2026-07-23T10:42:46Z</dcterms:modified>
</cp:coreProperties>
</file>

<file path=docProps/custom.xml><?xml version="1.0" encoding="utf-8"?>
<Properties xmlns="http://schemas.openxmlformats.org/officeDocument/2006/custom-properties" xmlns:vt="http://schemas.openxmlformats.org/officeDocument/2006/docPropsVTypes"/>
</file>